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A136A7" w14:textId="23197265" w:rsidR="007E7B26" w:rsidRPr="00E96C23" w:rsidRDefault="00913308" w:rsidP="00F04C08">
      <w:pPr>
        <w:pStyle w:val="Heading1"/>
        <w:rPr>
          <w:rFonts w:ascii="Arial" w:hAnsi="Arial" w:cs="Arial"/>
          <w:sz w:val="36"/>
          <w:u w:val="none"/>
        </w:rPr>
      </w:pPr>
      <w:bookmarkStart w:id="0" w:name="_GoBack"/>
      <w:bookmarkEnd w:id="0"/>
      <w:r w:rsidRPr="00E96C23">
        <w:rPr>
          <w:rFonts w:ascii="Arial" w:hAnsi="Arial" w:cs="Arial"/>
          <w:sz w:val="40"/>
          <w:u w:val="none"/>
        </w:rPr>
        <w:drawing>
          <wp:anchor distT="0" distB="0" distL="114300" distR="114300" simplePos="0" relativeHeight="251658240" behindDoc="0" locked="0" layoutInCell="1" allowOverlap="1" wp14:anchorId="5147C179" wp14:editId="3834E74D">
            <wp:simplePos x="0" y="0"/>
            <wp:positionH relativeFrom="margin">
              <wp:posOffset>-114300</wp:posOffset>
            </wp:positionH>
            <wp:positionV relativeFrom="margin">
              <wp:posOffset>-114300</wp:posOffset>
            </wp:positionV>
            <wp:extent cx="1003300" cy="914400"/>
            <wp:effectExtent l="0" t="0" r="12700" b="0"/>
            <wp:wrapSquare wrapText="bothSides"/>
            <wp:docPr id="1" name="Picture 1" descr="Family of paper dolls in a pair of hands" title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m hands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18" r="14493"/>
                    <a:stretch/>
                  </pic:blipFill>
                  <pic:spPr bwMode="auto">
                    <a:xfrm>
                      <a:off x="0" y="0"/>
                      <a:ext cx="1003300" cy="914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08F8" w:rsidRPr="00E96C23">
        <w:rPr>
          <w:rFonts w:ascii="Arial" w:hAnsi="Arial" w:cs="Arial"/>
          <w:sz w:val="40"/>
          <w:u w:val="none"/>
        </w:rPr>
        <w:t>F</w:t>
      </w:r>
      <w:r w:rsidR="000458B5" w:rsidRPr="00E96C23">
        <w:rPr>
          <w:rFonts w:ascii="Arial" w:hAnsi="Arial" w:cs="Arial"/>
          <w:sz w:val="40"/>
          <w:u w:val="none"/>
        </w:rPr>
        <w:t>amily-to-Famil</w:t>
      </w:r>
      <w:r w:rsidR="005A7948" w:rsidRPr="00E96C23">
        <w:rPr>
          <w:rFonts w:ascii="Arial" w:hAnsi="Arial" w:cs="Arial"/>
          <w:sz w:val="40"/>
          <w:u w:val="none"/>
        </w:rPr>
        <w:t xml:space="preserve">y </w:t>
      </w:r>
      <w:r w:rsidR="000458B5" w:rsidRPr="00E96C23">
        <w:rPr>
          <w:rFonts w:ascii="Arial" w:hAnsi="Arial" w:cs="Arial"/>
          <w:sz w:val="40"/>
          <w:u w:val="none"/>
        </w:rPr>
        <w:t>Communities</w:t>
      </w:r>
      <w:r w:rsidR="005F5061" w:rsidRPr="00E96C23">
        <w:rPr>
          <w:rFonts w:ascii="Arial" w:hAnsi="Arial" w:cs="Arial"/>
          <w:sz w:val="40"/>
          <w:u w:val="none"/>
        </w:rPr>
        <w:t xml:space="preserve"> </w:t>
      </w:r>
      <w:r w:rsidR="000458B5" w:rsidRPr="00E96C23">
        <w:rPr>
          <w:rFonts w:ascii="Arial" w:hAnsi="Arial" w:cs="Arial"/>
          <w:sz w:val="40"/>
          <w:u w:val="none"/>
        </w:rPr>
        <w:t>Project</w:t>
      </w:r>
      <w:r w:rsidR="00436C88" w:rsidRPr="00E96C23">
        <w:rPr>
          <w:rFonts w:ascii="Arial" w:hAnsi="Arial" w:cs="Arial"/>
          <w:sz w:val="40"/>
          <w:u w:val="none"/>
        </w:rPr>
        <w:t xml:space="preserve"> </w:t>
      </w:r>
      <w:r w:rsidR="00614862" w:rsidRPr="00E96C23">
        <w:rPr>
          <w:rFonts w:ascii="Arial" w:hAnsi="Arial" w:cs="Arial"/>
          <w:sz w:val="40"/>
          <w:u w:val="none"/>
        </w:rPr>
        <w:t>(F2FC)</w:t>
      </w:r>
    </w:p>
    <w:p w14:paraId="61E88D32" w14:textId="489C3528" w:rsidR="00913308" w:rsidRPr="00E96C23" w:rsidRDefault="00436C88" w:rsidP="00F04C08">
      <w:pPr>
        <w:pStyle w:val="Heading1"/>
        <w:rPr>
          <w:rFonts w:ascii="Arial" w:hAnsi="Arial" w:cs="Arial"/>
          <w:sz w:val="36"/>
          <w:u w:val="none"/>
        </w:rPr>
      </w:pPr>
      <w:r w:rsidRPr="00E96C23">
        <w:rPr>
          <w:rFonts w:ascii="Arial" w:hAnsi="Arial" w:cs="Arial"/>
          <w:sz w:val="36"/>
          <w:u w:val="none"/>
        </w:rPr>
        <w:t xml:space="preserve">Connecting Families of </w:t>
      </w:r>
      <w:r w:rsidR="00645AD4" w:rsidRPr="00E96C23">
        <w:rPr>
          <w:rFonts w:ascii="Arial" w:hAnsi="Arial" w:cs="Arial"/>
          <w:sz w:val="36"/>
          <w:u w:val="none"/>
        </w:rPr>
        <w:t>Individuals</w:t>
      </w:r>
      <w:r w:rsidR="00FE7082" w:rsidRPr="00E96C23">
        <w:rPr>
          <w:rFonts w:ascii="Arial" w:hAnsi="Arial" w:cs="Arial"/>
          <w:sz w:val="36"/>
          <w:u w:val="none"/>
        </w:rPr>
        <w:t xml:space="preserve"> with Deaf-Blindness </w:t>
      </w:r>
      <w:r w:rsidR="00913308" w:rsidRPr="00E96C23">
        <w:rPr>
          <w:rFonts w:ascii="Arial" w:hAnsi="Arial" w:cs="Arial"/>
          <w:sz w:val="36"/>
          <w:u w:val="none"/>
        </w:rPr>
        <w:t>during the COVID-19 Pandemic</w:t>
      </w:r>
    </w:p>
    <w:p w14:paraId="3BF925A2" w14:textId="4048DCBE" w:rsidR="0011699E" w:rsidRPr="0011699E" w:rsidRDefault="007E7B26" w:rsidP="0011699E">
      <w:pPr>
        <w:pStyle w:val="BodyText"/>
        <w:spacing w:line="276" w:lineRule="auto"/>
        <w:rPr>
          <w:color w:val="auto"/>
          <w:sz w:val="16"/>
        </w:rPr>
      </w:pPr>
      <w:r w:rsidRPr="00631745">
        <w:rPr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C7BFBF" wp14:editId="69099D02">
                <wp:simplePos x="0" y="0"/>
                <wp:positionH relativeFrom="column">
                  <wp:posOffset>-65314</wp:posOffset>
                </wp:positionH>
                <wp:positionV relativeFrom="paragraph">
                  <wp:posOffset>99060</wp:posOffset>
                </wp:positionV>
                <wp:extent cx="6885214" cy="48986"/>
                <wp:effectExtent l="0" t="0" r="24130" b="1460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85214" cy="48986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3A89691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15pt,7.8pt" to="537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" strokecolor="black [3213]"/>
            </w:pict>
          </mc:Fallback>
        </mc:AlternateContent>
      </w:r>
      <w:r w:rsidR="00436C88" w:rsidRPr="00631745">
        <w:rPr>
          <w:color w:val="auto"/>
          <w:sz w:val="16"/>
        </w:rPr>
        <w:t xml:space="preserve">  </w:t>
      </w:r>
      <w:r w:rsidR="009C373C" w:rsidRPr="00631745">
        <w:rPr>
          <w:color w:val="auto"/>
          <w:sz w:val="16"/>
        </w:rPr>
        <w:tab/>
      </w:r>
      <w:r w:rsidR="00614862" w:rsidRPr="00631745">
        <w:rPr>
          <w:color w:val="auto"/>
          <w:sz w:val="16"/>
        </w:rPr>
        <w:t xml:space="preserve">  </w:t>
      </w:r>
    </w:p>
    <w:p w14:paraId="60257F42" w14:textId="79D580A9" w:rsidR="0011699E" w:rsidRPr="00F04C08" w:rsidRDefault="0011699E" w:rsidP="00F04C08">
      <w:pPr>
        <w:pStyle w:val="Heading2"/>
      </w:pPr>
      <w:r w:rsidRPr="00F04C08">
        <w:t>SUMMER DATES ADDED</w:t>
      </w:r>
      <w:r w:rsidR="0008504E">
        <w:t>!</w:t>
      </w:r>
    </w:p>
    <w:p w14:paraId="7985260C" w14:textId="041182AA" w:rsidR="007967F9" w:rsidRPr="007967F9" w:rsidRDefault="007967F9" w:rsidP="0011699E">
      <w:pPr>
        <w:pStyle w:val="BodyText"/>
        <w:spacing w:line="240" w:lineRule="auto"/>
        <w:jc w:val="center"/>
        <w:rPr>
          <w:rFonts w:asciiTheme="minorHAnsi" w:hAnsiTheme="minorHAnsi"/>
          <w:color w:val="auto"/>
          <w:sz w:val="32"/>
          <w:szCs w:val="32"/>
        </w:rPr>
      </w:pPr>
      <w:r w:rsidRPr="007967F9">
        <w:rPr>
          <w:rFonts w:asciiTheme="minorHAnsi" w:hAnsiTheme="minorHAnsi"/>
          <w:color w:val="auto"/>
          <w:sz w:val="32"/>
          <w:szCs w:val="32"/>
        </w:rPr>
        <w:t>August meetings will focus on topics related to education</w:t>
      </w:r>
    </w:p>
    <w:p w14:paraId="46494A2D" w14:textId="77777777" w:rsidR="0011699E" w:rsidRDefault="0011699E" w:rsidP="00913308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</w:p>
    <w:p w14:paraId="612F2057" w14:textId="0AF02AEE" w:rsidR="00913308" w:rsidRPr="00913308" w:rsidRDefault="001E0B73" w:rsidP="00913308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  <w:proofErr w:type="gramStart"/>
      <w:r>
        <w:rPr>
          <w:rFonts w:asciiTheme="minorHAnsi" w:hAnsiTheme="minorHAnsi"/>
          <w:color w:val="auto"/>
          <w:sz w:val="24"/>
        </w:rPr>
        <w:t>Virtual drop-in meetings for</w:t>
      </w:r>
      <w:r w:rsidR="00913308" w:rsidRPr="00913308">
        <w:rPr>
          <w:rFonts w:asciiTheme="minorHAnsi" w:hAnsiTheme="minorHAnsi"/>
          <w:color w:val="auto"/>
          <w:sz w:val="24"/>
        </w:rPr>
        <w:t xml:space="preserve"> Parent</w:t>
      </w:r>
      <w:r>
        <w:rPr>
          <w:rFonts w:asciiTheme="minorHAnsi" w:hAnsiTheme="minorHAnsi"/>
          <w:color w:val="auto"/>
          <w:sz w:val="24"/>
        </w:rPr>
        <w:t>s</w:t>
      </w:r>
      <w:r w:rsidR="00913308" w:rsidRPr="00913308">
        <w:rPr>
          <w:rFonts w:asciiTheme="minorHAnsi" w:hAnsiTheme="minorHAnsi"/>
          <w:color w:val="auto"/>
          <w:sz w:val="24"/>
        </w:rPr>
        <w:t>, Guardian</w:t>
      </w:r>
      <w:r>
        <w:rPr>
          <w:rFonts w:asciiTheme="minorHAnsi" w:hAnsiTheme="minorHAnsi"/>
          <w:color w:val="auto"/>
          <w:sz w:val="24"/>
        </w:rPr>
        <w:t>s</w:t>
      </w:r>
      <w:r w:rsidR="002218AB">
        <w:rPr>
          <w:rFonts w:asciiTheme="minorHAnsi" w:hAnsiTheme="minorHAnsi"/>
          <w:color w:val="auto"/>
          <w:sz w:val="24"/>
        </w:rPr>
        <w:t>, and</w:t>
      </w:r>
      <w:r w:rsidR="00913308" w:rsidRPr="00913308">
        <w:rPr>
          <w:rFonts w:asciiTheme="minorHAnsi" w:hAnsiTheme="minorHAnsi"/>
          <w:color w:val="auto"/>
          <w:sz w:val="24"/>
        </w:rPr>
        <w:t xml:space="preserve"> other Family Member</w:t>
      </w:r>
      <w:r>
        <w:rPr>
          <w:rFonts w:asciiTheme="minorHAnsi" w:hAnsiTheme="minorHAnsi"/>
          <w:color w:val="auto"/>
          <w:sz w:val="24"/>
        </w:rPr>
        <w:t>s</w:t>
      </w:r>
      <w:r w:rsidR="002218AB">
        <w:rPr>
          <w:rFonts w:asciiTheme="minorHAnsi" w:hAnsiTheme="minorHAnsi"/>
          <w:color w:val="auto"/>
          <w:sz w:val="24"/>
        </w:rPr>
        <w:t xml:space="preserve"> of</w:t>
      </w:r>
      <w:r>
        <w:rPr>
          <w:rFonts w:asciiTheme="minorHAnsi" w:hAnsiTheme="minorHAnsi"/>
          <w:color w:val="auto"/>
          <w:sz w:val="24"/>
        </w:rPr>
        <w:t xml:space="preserve"> Individual</w:t>
      </w:r>
      <w:r w:rsidR="002218AB">
        <w:rPr>
          <w:rFonts w:asciiTheme="minorHAnsi" w:hAnsiTheme="minorHAnsi"/>
          <w:color w:val="auto"/>
          <w:sz w:val="24"/>
        </w:rPr>
        <w:t>s</w:t>
      </w:r>
      <w:r>
        <w:rPr>
          <w:rFonts w:asciiTheme="minorHAnsi" w:hAnsiTheme="minorHAnsi"/>
          <w:color w:val="auto"/>
          <w:sz w:val="24"/>
        </w:rPr>
        <w:t xml:space="preserve"> with Deaf-Blindness to </w:t>
      </w:r>
      <w:r w:rsidR="002218AB">
        <w:rPr>
          <w:rFonts w:asciiTheme="minorHAnsi" w:hAnsiTheme="minorHAnsi"/>
          <w:color w:val="auto"/>
          <w:sz w:val="24"/>
        </w:rPr>
        <w:t xml:space="preserve">connect with others </w:t>
      </w:r>
      <w:r>
        <w:rPr>
          <w:rFonts w:asciiTheme="minorHAnsi" w:hAnsiTheme="minorHAnsi"/>
          <w:color w:val="auto"/>
          <w:sz w:val="24"/>
        </w:rPr>
        <w:t xml:space="preserve">who understand your unique </w:t>
      </w:r>
      <w:r w:rsidR="002218AB">
        <w:rPr>
          <w:rFonts w:asciiTheme="minorHAnsi" w:hAnsiTheme="minorHAnsi"/>
          <w:color w:val="auto"/>
          <w:sz w:val="24"/>
        </w:rPr>
        <w:t>perspective</w:t>
      </w:r>
      <w:r>
        <w:rPr>
          <w:rFonts w:asciiTheme="minorHAnsi" w:hAnsiTheme="minorHAnsi"/>
          <w:color w:val="auto"/>
          <w:sz w:val="24"/>
        </w:rPr>
        <w:t xml:space="preserve"> in co</w:t>
      </w:r>
      <w:r w:rsidR="002218AB">
        <w:rPr>
          <w:rFonts w:asciiTheme="minorHAnsi" w:hAnsiTheme="minorHAnsi"/>
          <w:color w:val="auto"/>
          <w:sz w:val="24"/>
        </w:rPr>
        <w:t>ping with the COVID-19 pandemic.</w:t>
      </w:r>
      <w:proofErr w:type="gramEnd"/>
      <w:r w:rsidR="002218AB">
        <w:rPr>
          <w:rFonts w:asciiTheme="minorHAnsi" w:hAnsiTheme="minorHAnsi"/>
          <w:color w:val="auto"/>
          <w:sz w:val="24"/>
        </w:rPr>
        <w:t xml:space="preserve">  </w:t>
      </w:r>
    </w:p>
    <w:p w14:paraId="44A261DA" w14:textId="77777777" w:rsidR="00913308" w:rsidRDefault="00913308" w:rsidP="00913308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</w:p>
    <w:p w14:paraId="7E5D3B0A" w14:textId="77777777" w:rsidR="002218AB" w:rsidRDefault="00913308" w:rsidP="00913308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  <w:r>
        <w:rPr>
          <w:rFonts w:asciiTheme="minorHAnsi" w:hAnsiTheme="minorHAnsi"/>
          <w:color w:val="auto"/>
          <w:sz w:val="24"/>
        </w:rPr>
        <w:t xml:space="preserve">Any family member of an individual with deaf-blindness is welcome to participate.  </w:t>
      </w:r>
    </w:p>
    <w:p w14:paraId="2490C03D" w14:textId="59AEF594" w:rsidR="00913308" w:rsidRDefault="002218AB" w:rsidP="00913308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  <w:r>
        <w:rPr>
          <w:rFonts w:asciiTheme="minorHAnsi" w:hAnsiTheme="minorHAnsi"/>
          <w:color w:val="auto"/>
          <w:sz w:val="24"/>
        </w:rPr>
        <w:t>Y</w:t>
      </w:r>
      <w:r w:rsidR="00913308">
        <w:rPr>
          <w:rFonts w:asciiTheme="minorHAnsi" w:hAnsiTheme="minorHAnsi"/>
          <w:color w:val="auto"/>
          <w:sz w:val="24"/>
        </w:rPr>
        <w:t>ou do not need to be previ</w:t>
      </w:r>
      <w:r>
        <w:rPr>
          <w:rFonts w:asciiTheme="minorHAnsi" w:hAnsiTheme="minorHAnsi"/>
          <w:color w:val="auto"/>
          <w:sz w:val="24"/>
        </w:rPr>
        <w:t xml:space="preserve">ously registered with F2FC.  </w:t>
      </w:r>
    </w:p>
    <w:p w14:paraId="4A34F595" w14:textId="77777777" w:rsidR="00913308" w:rsidRDefault="00913308" w:rsidP="00913308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</w:p>
    <w:p w14:paraId="63E49E4F" w14:textId="77777777" w:rsidR="0008504E" w:rsidRPr="00192EBE" w:rsidRDefault="0008504E" w:rsidP="00192EBE">
      <w:pPr>
        <w:pStyle w:val="Heading3"/>
      </w:pPr>
      <w:r w:rsidRPr="00192EBE">
        <w:t>Tuesday Afternoons</w:t>
      </w:r>
    </w:p>
    <w:p w14:paraId="39A9B7EA" w14:textId="76C0E35E" w:rsidR="0008504E" w:rsidRPr="0008504E" w:rsidRDefault="0008504E" w:rsidP="0008504E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  <w:r w:rsidRPr="0008504E">
        <w:rPr>
          <w:rFonts w:asciiTheme="minorHAnsi" w:hAnsiTheme="minorHAnsi"/>
          <w:color w:val="auto"/>
          <w:sz w:val="24"/>
        </w:rPr>
        <w:t>3pm EDT/2pm CDT/1pm MDT/12pm PDT&amp;MST</w:t>
      </w:r>
      <w:r>
        <w:rPr>
          <w:rFonts w:asciiTheme="minorHAnsi" w:hAnsiTheme="minorHAnsi"/>
          <w:color w:val="auto"/>
          <w:sz w:val="24"/>
        </w:rPr>
        <w:t xml:space="preserve"> for </w:t>
      </w:r>
      <w:r w:rsidRPr="0008504E">
        <w:rPr>
          <w:rFonts w:asciiTheme="minorHAnsi" w:hAnsiTheme="minorHAnsi"/>
          <w:color w:val="auto"/>
          <w:sz w:val="24"/>
        </w:rPr>
        <w:t>90 minutes</w:t>
      </w:r>
    </w:p>
    <w:p w14:paraId="3F015331" w14:textId="77777777" w:rsidR="0008504E" w:rsidRPr="0008504E" w:rsidRDefault="0008504E" w:rsidP="0008504E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  <w:r w:rsidRPr="0008504E">
        <w:rPr>
          <w:rFonts w:asciiTheme="minorHAnsi" w:hAnsiTheme="minorHAnsi"/>
          <w:color w:val="auto"/>
          <w:sz w:val="24"/>
        </w:rPr>
        <w:t>June 9, July 7, August 4</w:t>
      </w:r>
    </w:p>
    <w:p w14:paraId="6C6C1BB0" w14:textId="77777777" w:rsidR="0008504E" w:rsidRDefault="00F41516" w:rsidP="0008504E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  <w:hyperlink r:id="rId9" w:history="1">
        <w:r w:rsidR="0008504E" w:rsidRPr="0008504E">
          <w:rPr>
            <w:rStyle w:val="Hyperlink"/>
            <w:rFonts w:asciiTheme="minorHAnsi" w:hAnsiTheme="minorHAnsi"/>
            <w:sz w:val="24"/>
          </w:rPr>
          <w:t>https://zoom.us/j/92439097657</w:t>
        </w:r>
      </w:hyperlink>
    </w:p>
    <w:p w14:paraId="4D88BA7A" w14:textId="0A6F1E36" w:rsidR="0008504E" w:rsidRPr="0008504E" w:rsidRDefault="0008504E" w:rsidP="0008504E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  <w:r w:rsidRPr="0008504E">
        <w:rPr>
          <w:rFonts w:asciiTheme="minorHAnsi" w:hAnsiTheme="minorHAnsi"/>
          <w:color w:val="auto"/>
          <w:sz w:val="24"/>
        </w:rPr>
        <w:t>Meeting ID: 924 3909 7657</w:t>
      </w:r>
    </w:p>
    <w:p w14:paraId="1166BE5A" w14:textId="77777777" w:rsidR="0008504E" w:rsidRPr="0008504E" w:rsidRDefault="0008504E" w:rsidP="0008504E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  <w:r w:rsidRPr="0008504E">
        <w:rPr>
          <w:rFonts w:asciiTheme="minorHAnsi" w:hAnsiTheme="minorHAnsi"/>
          <w:color w:val="auto"/>
          <w:sz w:val="24"/>
        </w:rPr>
        <w:t>+1 646 558 8656</w:t>
      </w:r>
    </w:p>
    <w:p w14:paraId="6EB6B3C9" w14:textId="77777777" w:rsidR="0008504E" w:rsidRDefault="0008504E" w:rsidP="00913308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</w:p>
    <w:p w14:paraId="6486C7DD" w14:textId="77777777" w:rsidR="0008504E" w:rsidRPr="0008504E" w:rsidRDefault="0008504E" w:rsidP="00192EBE">
      <w:pPr>
        <w:pStyle w:val="Heading3"/>
      </w:pPr>
      <w:r w:rsidRPr="0008504E">
        <w:t>Wednesday Evenings</w:t>
      </w:r>
    </w:p>
    <w:p w14:paraId="3912091A" w14:textId="54CA4280" w:rsidR="0008504E" w:rsidRPr="0008504E" w:rsidRDefault="0008504E" w:rsidP="0008504E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  <w:r w:rsidRPr="0008504E">
        <w:rPr>
          <w:rFonts w:asciiTheme="minorHAnsi" w:hAnsiTheme="minorHAnsi"/>
          <w:color w:val="auto"/>
          <w:sz w:val="24"/>
        </w:rPr>
        <w:t xml:space="preserve">7pm </w:t>
      </w:r>
      <w:r>
        <w:rPr>
          <w:rFonts w:asciiTheme="minorHAnsi" w:hAnsiTheme="minorHAnsi"/>
          <w:color w:val="auto"/>
          <w:sz w:val="24"/>
        </w:rPr>
        <w:t xml:space="preserve">EDT/6pm CDT/5pm MDT/4pm PDT&amp;MST for </w:t>
      </w:r>
      <w:r w:rsidRPr="0008504E">
        <w:rPr>
          <w:rFonts w:asciiTheme="minorHAnsi" w:hAnsiTheme="minorHAnsi"/>
          <w:color w:val="auto"/>
          <w:sz w:val="24"/>
        </w:rPr>
        <w:t>90 minutes</w:t>
      </w:r>
    </w:p>
    <w:p w14:paraId="03F4087C" w14:textId="77777777" w:rsidR="0008504E" w:rsidRPr="0008504E" w:rsidRDefault="0008504E" w:rsidP="0008504E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  <w:r w:rsidRPr="0008504E">
        <w:rPr>
          <w:rFonts w:asciiTheme="minorHAnsi" w:hAnsiTheme="minorHAnsi"/>
          <w:color w:val="auto"/>
          <w:sz w:val="24"/>
        </w:rPr>
        <w:t>June 24, July 29, August 12</w:t>
      </w:r>
    </w:p>
    <w:p w14:paraId="29876A8B" w14:textId="77777777" w:rsidR="0008504E" w:rsidRDefault="00F41516" w:rsidP="0008504E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  <w:hyperlink r:id="rId10" w:history="1">
        <w:r w:rsidR="0008504E" w:rsidRPr="0008504E">
          <w:rPr>
            <w:rStyle w:val="Hyperlink"/>
            <w:rFonts w:asciiTheme="minorHAnsi" w:hAnsiTheme="minorHAnsi"/>
            <w:sz w:val="24"/>
          </w:rPr>
          <w:t>https://tsbvi.zoom.us/j/5122069423</w:t>
        </w:r>
      </w:hyperlink>
    </w:p>
    <w:p w14:paraId="3A26E462" w14:textId="4B0F3043" w:rsidR="0008504E" w:rsidRPr="0008504E" w:rsidRDefault="0008504E" w:rsidP="0008504E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  <w:r w:rsidRPr="0008504E">
        <w:rPr>
          <w:rFonts w:asciiTheme="minorHAnsi" w:hAnsiTheme="minorHAnsi"/>
          <w:color w:val="auto"/>
          <w:sz w:val="24"/>
        </w:rPr>
        <w:t>Meeting ID: 512 206 9423</w:t>
      </w:r>
    </w:p>
    <w:p w14:paraId="02662B5A" w14:textId="39FEBADC" w:rsidR="0008504E" w:rsidRDefault="0008504E" w:rsidP="0008504E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  <w:r w:rsidRPr="0008504E">
        <w:rPr>
          <w:rFonts w:asciiTheme="minorHAnsi" w:hAnsiTheme="minorHAnsi"/>
          <w:color w:val="auto"/>
          <w:sz w:val="24"/>
        </w:rPr>
        <w:t>+1 786 635 1003 or +1 971 247 1195 or</w:t>
      </w:r>
      <w:r>
        <w:rPr>
          <w:rFonts w:asciiTheme="minorHAnsi" w:hAnsiTheme="minorHAnsi"/>
          <w:color w:val="auto"/>
          <w:sz w:val="24"/>
        </w:rPr>
        <w:t xml:space="preserve"> </w:t>
      </w:r>
      <w:r w:rsidRPr="0008504E">
        <w:rPr>
          <w:rFonts w:asciiTheme="minorHAnsi" w:hAnsiTheme="minorHAnsi"/>
          <w:color w:val="auto"/>
          <w:sz w:val="24"/>
        </w:rPr>
        <w:t>+1 669 900 6833 or +1 720 928 9299</w:t>
      </w:r>
    </w:p>
    <w:p w14:paraId="0A129E48" w14:textId="50F9E8FE" w:rsidR="0008504E" w:rsidRPr="0008504E" w:rsidRDefault="0008504E" w:rsidP="0008504E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  <w:r w:rsidRPr="0008504E">
        <w:rPr>
          <w:rFonts w:asciiTheme="minorHAnsi" w:hAnsiTheme="minorHAnsi"/>
          <w:color w:val="auto"/>
          <w:sz w:val="24"/>
        </w:rPr>
        <w:t>T</w:t>
      </w:r>
      <w:r>
        <w:rPr>
          <w:rFonts w:asciiTheme="minorHAnsi" w:hAnsiTheme="minorHAnsi"/>
          <w:color w:val="auto"/>
          <w:sz w:val="24"/>
        </w:rPr>
        <w:t>S</w:t>
      </w:r>
      <w:r w:rsidRPr="0008504E">
        <w:rPr>
          <w:rFonts w:asciiTheme="minorHAnsi" w:hAnsiTheme="minorHAnsi"/>
          <w:color w:val="auto"/>
          <w:sz w:val="24"/>
        </w:rPr>
        <w:t>BVI Zoom requires participants to have a Zoom Acct</w:t>
      </w:r>
      <w:r>
        <w:rPr>
          <w:rFonts w:asciiTheme="minorHAnsi" w:hAnsiTheme="minorHAnsi"/>
          <w:color w:val="auto"/>
          <w:sz w:val="24"/>
        </w:rPr>
        <w:t xml:space="preserve">; it’s free to create one at </w:t>
      </w:r>
      <w:hyperlink r:id="rId11" w:history="1">
        <w:r w:rsidRPr="0008504E">
          <w:rPr>
            <w:rStyle w:val="Hyperlink"/>
            <w:rFonts w:asciiTheme="minorHAnsi" w:hAnsiTheme="minorHAnsi"/>
            <w:sz w:val="24"/>
          </w:rPr>
          <w:t>https://zoom.us</w:t>
        </w:r>
      </w:hyperlink>
    </w:p>
    <w:p w14:paraId="5CECF8D3" w14:textId="77777777" w:rsidR="0008504E" w:rsidRPr="0008504E" w:rsidRDefault="0008504E" w:rsidP="0008504E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</w:p>
    <w:p w14:paraId="6AAA7529" w14:textId="77777777" w:rsidR="001E0B73" w:rsidRDefault="001E0B73" w:rsidP="00E5046A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</w:p>
    <w:p w14:paraId="3EEA2DEF" w14:textId="107FA9EF" w:rsidR="002218AB" w:rsidRDefault="002218AB" w:rsidP="00913308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  <w:r>
        <w:rPr>
          <w:rFonts w:asciiTheme="minorHAnsi" w:hAnsiTheme="minorHAnsi"/>
          <w:color w:val="auto"/>
          <w:sz w:val="24"/>
        </w:rPr>
        <w:t xml:space="preserve">We will meet online in Zoom; however, if you need to join by phone-only, call the number listed above.  </w:t>
      </w:r>
    </w:p>
    <w:p w14:paraId="38F0FF51" w14:textId="77777777" w:rsidR="002218AB" w:rsidRDefault="002218AB" w:rsidP="00913308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</w:p>
    <w:p w14:paraId="78A28853" w14:textId="57BC8481" w:rsidR="004F27A7" w:rsidRDefault="004F27A7" w:rsidP="00913308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  <w:r w:rsidRPr="00913308">
        <w:rPr>
          <w:rFonts w:asciiTheme="minorHAnsi" w:hAnsiTheme="minorHAnsi"/>
          <w:color w:val="auto"/>
          <w:sz w:val="24"/>
        </w:rPr>
        <w:t>Questions???  Contact Carol Darrah,</w:t>
      </w:r>
      <w:r w:rsidR="00913308">
        <w:rPr>
          <w:rFonts w:asciiTheme="minorHAnsi" w:hAnsiTheme="minorHAnsi"/>
          <w:color w:val="auto"/>
          <w:sz w:val="24"/>
        </w:rPr>
        <w:t xml:space="preserve"> F2FC Coordinator, by email:</w:t>
      </w:r>
      <w:r w:rsidRPr="00913308">
        <w:rPr>
          <w:rFonts w:asciiTheme="minorHAnsi" w:hAnsiTheme="minorHAnsi"/>
          <w:color w:val="auto"/>
          <w:sz w:val="24"/>
        </w:rPr>
        <w:t xml:space="preserve"> </w:t>
      </w:r>
      <w:hyperlink r:id="rId12" w:history="1">
        <w:r w:rsidR="00AA37BD" w:rsidRPr="00310EFC">
          <w:rPr>
            <w:rStyle w:val="Hyperlink"/>
            <w:rFonts w:asciiTheme="minorHAnsi" w:hAnsiTheme="minorHAnsi"/>
            <w:sz w:val="24"/>
          </w:rPr>
          <w:t>cdarrah@uga.edu</w:t>
        </w:r>
      </w:hyperlink>
      <w:r w:rsidRPr="00913308">
        <w:rPr>
          <w:rFonts w:asciiTheme="minorHAnsi" w:hAnsiTheme="minorHAnsi"/>
          <w:color w:val="auto"/>
          <w:sz w:val="24"/>
        </w:rPr>
        <w:t xml:space="preserve"> </w:t>
      </w:r>
    </w:p>
    <w:p w14:paraId="7A2C866E" w14:textId="77777777" w:rsidR="00AA37BD" w:rsidRDefault="00AA37BD" w:rsidP="00913308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</w:p>
    <w:p w14:paraId="76342865" w14:textId="4796200B" w:rsidR="00AA37BD" w:rsidRDefault="00AA37BD" w:rsidP="00913308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  <w:r>
        <w:rPr>
          <w:rFonts w:asciiTheme="minorHAnsi" w:hAnsiTheme="minorHAnsi"/>
          <w:color w:val="auto"/>
          <w:sz w:val="24"/>
        </w:rPr>
        <w:t xml:space="preserve">F2FC is a collaborative project sponsored by State Deaf-Blind Projects, the National Center on Deaf-Blindness, and the National Family Association for Deaf-Blind.  </w:t>
      </w:r>
    </w:p>
    <w:p w14:paraId="521787EC" w14:textId="77777777" w:rsidR="0011699E" w:rsidRDefault="0011699E" w:rsidP="00913308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</w:p>
    <w:p w14:paraId="6BC650E2" w14:textId="77777777" w:rsidR="0011699E" w:rsidRPr="00913308" w:rsidRDefault="0011699E" w:rsidP="00913308">
      <w:pPr>
        <w:pStyle w:val="BodyText"/>
        <w:spacing w:line="240" w:lineRule="auto"/>
        <w:rPr>
          <w:rFonts w:asciiTheme="minorHAnsi" w:hAnsiTheme="minorHAnsi"/>
          <w:color w:val="auto"/>
          <w:sz w:val="24"/>
        </w:rPr>
      </w:pPr>
    </w:p>
    <w:sectPr w:rsidR="0011699E" w:rsidRPr="00913308" w:rsidSect="000654FD"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083A97" w14:textId="77777777" w:rsidR="00922186" w:rsidRDefault="00922186" w:rsidP="00CA6BC3">
      <w:pPr>
        <w:spacing w:after="0" w:line="240" w:lineRule="auto"/>
      </w:pPr>
      <w:r>
        <w:separator/>
      </w:r>
    </w:p>
  </w:endnote>
  <w:endnote w:type="continuationSeparator" w:id="0">
    <w:p w14:paraId="25D06CF6" w14:textId="77777777" w:rsidR="00922186" w:rsidRDefault="00922186" w:rsidP="00CA6B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C27098" w14:textId="766DB660" w:rsidR="001E0B73" w:rsidRPr="00697A54" w:rsidRDefault="001E0B73" w:rsidP="00697A54">
    <w:pPr>
      <w:pStyle w:val="BodyText"/>
      <w:spacing w:line="276" w:lineRule="auto"/>
      <w:rPr>
        <w:color w:val="auto"/>
        <w:sz w:val="24"/>
      </w:rPr>
    </w:pPr>
    <w:r w:rsidRPr="00631745">
      <w:rPr>
        <w:noProof/>
        <w:color w:val="auto"/>
        <w:sz w:val="18"/>
      </w:rPr>
      <w:t xml:space="preserve"> 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F0812E" w14:textId="77777777" w:rsidR="00922186" w:rsidRDefault="00922186" w:rsidP="00CA6BC3">
      <w:pPr>
        <w:spacing w:after="0" w:line="240" w:lineRule="auto"/>
      </w:pPr>
      <w:r>
        <w:separator/>
      </w:r>
    </w:p>
  </w:footnote>
  <w:footnote w:type="continuationSeparator" w:id="0">
    <w:p w14:paraId="056EE394" w14:textId="77777777" w:rsidR="00922186" w:rsidRDefault="00922186" w:rsidP="00CA6B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183928"/>
    <w:multiLevelType w:val="hybridMultilevel"/>
    <w:tmpl w:val="02F237B4"/>
    <w:lvl w:ilvl="0" w:tplc="48401D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BC8F2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1E86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AC66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B078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4E34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BCE6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081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8C6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1A2C4F1A"/>
    <w:multiLevelType w:val="hybridMultilevel"/>
    <w:tmpl w:val="D5C6ACAE"/>
    <w:lvl w:ilvl="0" w:tplc="FEA83D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D28B3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4AC6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2895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020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DCF1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244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8E24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8C0E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1B622423"/>
    <w:multiLevelType w:val="hybridMultilevel"/>
    <w:tmpl w:val="010A2B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EA428B2"/>
    <w:multiLevelType w:val="hybridMultilevel"/>
    <w:tmpl w:val="3216C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3244D41"/>
    <w:multiLevelType w:val="hybridMultilevel"/>
    <w:tmpl w:val="DD4EB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DB3158"/>
    <w:multiLevelType w:val="hybridMultilevel"/>
    <w:tmpl w:val="84100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BD47DB0"/>
    <w:multiLevelType w:val="hybridMultilevel"/>
    <w:tmpl w:val="315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1AD4E37"/>
    <w:multiLevelType w:val="hybridMultilevel"/>
    <w:tmpl w:val="D0B683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4CB480A"/>
    <w:multiLevelType w:val="hybridMultilevel"/>
    <w:tmpl w:val="FBB05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8"/>
  </w:num>
  <w:num w:numId="5">
    <w:abstractNumId w:val="7"/>
  </w:num>
  <w:num w:numId="6">
    <w:abstractNumId w:val="2"/>
  </w:num>
  <w:num w:numId="7">
    <w:abstractNumId w:val="0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sLQ0NDE1sDQwMzRW0lEKTi0uzszPAykwqgUAkwDH1SwAAAA="/>
  </w:docVars>
  <w:rsids>
    <w:rsidRoot w:val="00436C88"/>
    <w:rsid w:val="0003199D"/>
    <w:rsid w:val="000325F8"/>
    <w:rsid w:val="000333A5"/>
    <w:rsid w:val="000458B5"/>
    <w:rsid w:val="0005369D"/>
    <w:rsid w:val="000578DA"/>
    <w:rsid w:val="000654FD"/>
    <w:rsid w:val="00070554"/>
    <w:rsid w:val="00074B7C"/>
    <w:rsid w:val="0008504E"/>
    <w:rsid w:val="000B5193"/>
    <w:rsid w:val="000B6BF8"/>
    <w:rsid w:val="0011699E"/>
    <w:rsid w:val="001334A9"/>
    <w:rsid w:val="00171D85"/>
    <w:rsid w:val="00175AC9"/>
    <w:rsid w:val="00177E61"/>
    <w:rsid w:val="00192EBE"/>
    <w:rsid w:val="0019610F"/>
    <w:rsid w:val="001A46E9"/>
    <w:rsid w:val="001C6065"/>
    <w:rsid w:val="001E0B73"/>
    <w:rsid w:val="001F423F"/>
    <w:rsid w:val="00202F81"/>
    <w:rsid w:val="002218AB"/>
    <w:rsid w:val="00273198"/>
    <w:rsid w:val="00287571"/>
    <w:rsid w:val="00291EFC"/>
    <w:rsid w:val="002A4CEC"/>
    <w:rsid w:val="002A6D50"/>
    <w:rsid w:val="002B6F4A"/>
    <w:rsid w:val="003164A7"/>
    <w:rsid w:val="00324B7A"/>
    <w:rsid w:val="00330815"/>
    <w:rsid w:val="0034603F"/>
    <w:rsid w:val="003467E9"/>
    <w:rsid w:val="003721DE"/>
    <w:rsid w:val="003868D6"/>
    <w:rsid w:val="00397D71"/>
    <w:rsid w:val="003B212C"/>
    <w:rsid w:val="003B7565"/>
    <w:rsid w:val="003C2ABC"/>
    <w:rsid w:val="003D6D9E"/>
    <w:rsid w:val="003E0BFF"/>
    <w:rsid w:val="003F0E14"/>
    <w:rsid w:val="00402C4A"/>
    <w:rsid w:val="00432CF3"/>
    <w:rsid w:val="00432F14"/>
    <w:rsid w:val="00436C88"/>
    <w:rsid w:val="00454537"/>
    <w:rsid w:val="004626C4"/>
    <w:rsid w:val="00481D89"/>
    <w:rsid w:val="004B1937"/>
    <w:rsid w:val="004B403D"/>
    <w:rsid w:val="004B7A65"/>
    <w:rsid w:val="004C3228"/>
    <w:rsid w:val="004D2BFC"/>
    <w:rsid w:val="004E0816"/>
    <w:rsid w:val="004F27A7"/>
    <w:rsid w:val="00521516"/>
    <w:rsid w:val="005411FB"/>
    <w:rsid w:val="005A7948"/>
    <w:rsid w:val="005D1C1E"/>
    <w:rsid w:val="005F5061"/>
    <w:rsid w:val="00604422"/>
    <w:rsid w:val="00611792"/>
    <w:rsid w:val="00614862"/>
    <w:rsid w:val="00627FAE"/>
    <w:rsid w:val="00631745"/>
    <w:rsid w:val="00637980"/>
    <w:rsid w:val="00645AD4"/>
    <w:rsid w:val="00697A54"/>
    <w:rsid w:val="006D1BCD"/>
    <w:rsid w:val="006E27F6"/>
    <w:rsid w:val="006F1476"/>
    <w:rsid w:val="0072389B"/>
    <w:rsid w:val="00766442"/>
    <w:rsid w:val="007967F9"/>
    <w:rsid w:val="007A1B53"/>
    <w:rsid w:val="007C0215"/>
    <w:rsid w:val="007D60F1"/>
    <w:rsid w:val="007E7B26"/>
    <w:rsid w:val="00812238"/>
    <w:rsid w:val="00815740"/>
    <w:rsid w:val="00823B89"/>
    <w:rsid w:val="00893827"/>
    <w:rsid w:val="00896B88"/>
    <w:rsid w:val="008A50E8"/>
    <w:rsid w:val="008E1354"/>
    <w:rsid w:val="008E2FD9"/>
    <w:rsid w:val="008F0C65"/>
    <w:rsid w:val="00913308"/>
    <w:rsid w:val="00920C35"/>
    <w:rsid w:val="00922186"/>
    <w:rsid w:val="00923713"/>
    <w:rsid w:val="00923B26"/>
    <w:rsid w:val="00935FC2"/>
    <w:rsid w:val="00957F40"/>
    <w:rsid w:val="00977D2F"/>
    <w:rsid w:val="0099102A"/>
    <w:rsid w:val="00992564"/>
    <w:rsid w:val="00995741"/>
    <w:rsid w:val="009B42B5"/>
    <w:rsid w:val="009C32FF"/>
    <w:rsid w:val="009C373C"/>
    <w:rsid w:val="009D1FB7"/>
    <w:rsid w:val="009D7F93"/>
    <w:rsid w:val="00A16CCE"/>
    <w:rsid w:val="00A37CB2"/>
    <w:rsid w:val="00A7010D"/>
    <w:rsid w:val="00A72FDD"/>
    <w:rsid w:val="00A77F51"/>
    <w:rsid w:val="00AA37BD"/>
    <w:rsid w:val="00AA3DA2"/>
    <w:rsid w:val="00AC2478"/>
    <w:rsid w:val="00AD3050"/>
    <w:rsid w:val="00AF49A0"/>
    <w:rsid w:val="00B00B28"/>
    <w:rsid w:val="00B04E3A"/>
    <w:rsid w:val="00B07903"/>
    <w:rsid w:val="00B15620"/>
    <w:rsid w:val="00B22B53"/>
    <w:rsid w:val="00B339AE"/>
    <w:rsid w:val="00B403FD"/>
    <w:rsid w:val="00B54218"/>
    <w:rsid w:val="00B61CB9"/>
    <w:rsid w:val="00BA15C9"/>
    <w:rsid w:val="00BB5DDB"/>
    <w:rsid w:val="00BC2F26"/>
    <w:rsid w:val="00C04F72"/>
    <w:rsid w:val="00C34ADC"/>
    <w:rsid w:val="00C6447C"/>
    <w:rsid w:val="00C8264F"/>
    <w:rsid w:val="00C8445D"/>
    <w:rsid w:val="00CA6BC3"/>
    <w:rsid w:val="00CC2B62"/>
    <w:rsid w:val="00CC6D5E"/>
    <w:rsid w:val="00CE4101"/>
    <w:rsid w:val="00D02C79"/>
    <w:rsid w:val="00D0530D"/>
    <w:rsid w:val="00D057A9"/>
    <w:rsid w:val="00D07B17"/>
    <w:rsid w:val="00D26031"/>
    <w:rsid w:val="00D333A6"/>
    <w:rsid w:val="00D4079A"/>
    <w:rsid w:val="00D40F66"/>
    <w:rsid w:val="00D70015"/>
    <w:rsid w:val="00D736B0"/>
    <w:rsid w:val="00D80A2C"/>
    <w:rsid w:val="00D97B1E"/>
    <w:rsid w:val="00DB09F1"/>
    <w:rsid w:val="00DB6961"/>
    <w:rsid w:val="00DF0660"/>
    <w:rsid w:val="00E5046A"/>
    <w:rsid w:val="00E93F87"/>
    <w:rsid w:val="00E96C23"/>
    <w:rsid w:val="00EB7B96"/>
    <w:rsid w:val="00EC08F8"/>
    <w:rsid w:val="00ED0651"/>
    <w:rsid w:val="00ED511A"/>
    <w:rsid w:val="00EE21E9"/>
    <w:rsid w:val="00F04C08"/>
    <w:rsid w:val="00F11E03"/>
    <w:rsid w:val="00F15052"/>
    <w:rsid w:val="00F31A11"/>
    <w:rsid w:val="00F41516"/>
    <w:rsid w:val="00F44F92"/>
    <w:rsid w:val="00F6446F"/>
    <w:rsid w:val="00F7012D"/>
    <w:rsid w:val="00F7642A"/>
    <w:rsid w:val="00F764B8"/>
    <w:rsid w:val="00F84B67"/>
    <w:rsid w:val="00FA6127"/>
    <w:rsid w:val="00FB10E4"/>
    <w:rsid w:val="00FD42C1"/>
    <w:rsid w:val="00FE7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E6F4D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BodyText"/>
    <w:next w:val="Normal"/>
    <w:link w:val="Heading1Char"/>
    <w:uiPriority w:val="9"/>
    <w:qFormat/>
    <w:rsid w:val="00F04C08"/>
    <w:pPr>
      <w:spacing w:line="240" w:lineRule="auto"/>
      <w:outlineLvl w:val="0"/>
    </w:pPr>
    <w:rPr>
      <w:b/>
      <w:noProof/>
      <w:color w:val="auto"/>
      <w:sz w:val="32"/>
      <w:szCs w:val="24"/>
      <w:u w:val="single"/>
    </w:rPr>
  </w:style>
  <w:style w:type="paragraph" w:styleId="Heading2">
    <w:name w:val="heading 2"/>
    <w:basedOn w:val="BodyText"/>
    <w:next w:val="Normal"/>
    <w:link w:val="Heading2Char"/>
    <w:uiPriority w:val="9"/>
    <w:unhideWhenUsed/>
    <w:qFormat/>
    <w:rsid w:val="00F04C08"/>
    <w:pPr>
      <w:spacing w:line="240" w:lineRule="auto"/>
      <w:jc w:val="center"/>
      <w:outlineLvl w:val="1"/>
    </w:pPr>
    <w:rPr>
      <w:rFonts w:asciiTheme="minorHAnsi" w:hAnsiTheme="minorHAnsi"/>
      <w:b/>
      <w:color w:val="auto"/>
      <w:sz w:val="40"/>
      <w:szCs w:val="40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192EBE"/>
    <w:pPr>
      <w:spacing w:line="240" w:lineRule="auto"/>
      <w:outlineLvl w:val="2"/>
    </w:pPr>
    <w:rPr>
      <w:rFonts w:asciiTheme="minorHAnsi" w:hAnsiTheme="minorHAnsi"/>
      <w:b/>
      <w:color w:val="auto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436C88"/>
    <w:pPr>
      <w:spacing w:after="0" w:line="360" w:lineRule="auto"/>
    </w:pPr>
    <w:rPr>
      <w:rFonts w:ascii="Times New Roman" w:eastAsia="Times" w:hAnsi="Times New Roman" w:cs="Times New Roman"/>
      <w:color w:val="4F2F18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436C88"/>
    <w:rPr>
      <w:rFonts w:ascii="Times New Roman" w:eastAsia="Times" w:hAnsi="Times New Roman" w:cs="Times New Roman"/>
      <w:color w:val="4F2F18"/>
      <w:sz w:val="20"/>
      <w:szCs w:val="20"/>
    </w:rPr>
  </w:style>
  <w:style w:type="paragraph" w:customStyle="1" w:styleId="Subhead01">
    <w:name w:val="Subhead 01"/>
    <w:basedOn w:val="Heading3"/>
    <w:link w:val="Subhead01Char"/>
    <w:qFormat/>
    <w:rsid w:val="00436C88"/>
    <w:pPr>
      <w:spacing w:before="240" w:after="120"/>
    </w:pPr>
    <w:rPr>
      <w:rFonts w:ascii="Times New Roman" w:hAnsi="Times New Roman"/>
      <w:bCs/>
      <w:color w:val="4F2F18"/>
      <w:sz w:val="24"/>
      <w:szCs w:val="20"/>
    </w:rPr>
  </w:style>
  <w:style w:type="character" w:customStyle="1" w:styleId="Subhead01Char">
    <w:name w:val="Subhead 01 Char"/>
    <w:basedOn w:val="Heading3Char"/>
    <w:link w:val="Subhead01"/>
    <w:rsid w:val="00436C88"/>
    <w:rPr>
      <w:rFonts w:ascii="Times New Roman" w:eastAsia="Times" w:hAnsi="Times New Roman" w:cs="Times New Roman"/>
      <w:b/>
      <w:bCs/>
      <w:color w:val="4F2F18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192EBE"/>
    <w:rPr>
      <w:rFonts w:eastAsia="Times" w:cs="Times New Roman"/>
      <w:b/>
      <w:sz w:val="40"/>
      <w:szCs w:val="4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6C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C8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7055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B6F4A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A6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BC3"/>
  </w:style>
  <w:style w:type="paragraph" w:styleId="Footer">
    <w:name w:val="footer"/>
    <w:basedOn w:val="Normal"/>
    <w:link w:val="FooterChar"/>
    <w:uiPriority w:val="99"/>
    <w:unhideWhenUsed/>
    <w:rsid w:val="00CA6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BC3"/>
  </w:style>
  <w:style w:type="table" w:styleId="TableGrid">
    <w:name w:val="Table Grid"/>
    <w:basedOn w:val="TableNormal"/>
    <w:uiPriority w:val="59"/>
    <w:rsid w:val="001E0B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F04C08"/>
    <w:rPr>
      <w:rFonts w:ascii="Times New Roman" w:eastAsia="Times" w:hAnsi="Times New Roman" w:cs="Times New Roman"/>
      <w:b/>
      <w:noProof/>
      <w:sz w:val="32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04C08"/>
    <w:rPr>
      <w:rFonts w:eastAsia="Times" w:cs="Times New Roman"/>
      <w:b/>
      <w:sz w:val="40"/>
      <w:szCs w:val="4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BodyText"/>
    <w:next w:val="Normal"/>
    <w:link w:val="Heading1Char"/>
    <w:uiPriority w:val="9"/>
    <w:qFormat/>
    <w:rsid w:val="00F04C08"/>
    <w:pPr>
      <w:spacing w:line="240" w:lineRule="auto"/>
      <w:outlineLvl w:val="0"/>
    </w:pPr>
    <w:rPr>
      <w:b/>
      <w:noProof/>
      <w:color w:val="auto"/>
      <w:sz w:val="32"/>
      <w:szCs w:val="24"/>
      <w:u w:val="single"/>
    </w:rPr>
  </w:style>
  <w:style w:type="paragraph" w:styleId="Heading2">
    <w:name w:val="heading 2"/>
    <w:basedOn w:val="BodyText"/>
    <w:next w:val="Normal"/>
    <w:link w:val="Heading2Char"/>
    <w:uiPriority w:val="9"/>
    <w:unhideWhenUsed/>
    <w:qFormat/>
    <w:rsid w:val="00F04C08"/>
    <w:pPr>
      <w:spacing w:line="240" w:lineRule="auto"/>
      <w:jc w:val="center"/>
      <w:outlineLvl w:val="1"/>
    </w:pPr>
    <w:rPr>
      <w:rFonts w:asciiTheme="minorHAnsi" w:hAnsiTheme="minorHAnsi"/>
      <w:b/>
      <w:color w:val="auto"/>
      <w:sz w:val="40"/>
      <w:szCs w:val="40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192EBE"/>
    <w:pPr>
      <w:spacing w:line="240" w:lineRule="auto"/>
      <w:outlineLvl w:val="2"/>
    </w:pPr>
    <w:rPr>
      <w:rFonts w:asciiTheme="minorHAnsi" w:hAnsiTheme="minorHAnsi"/>
      <w:b/>
      <w:color w:val="auto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436C88"/>
    <w:pPr>
      <w:spacing w:after="0" w:line="360" w:lineRule="auto"/>
    </w:pPr>
    <w:rPr>
      <w:rFonts w:ascii="Times New Roman" w:eastAsia="Times" w:hAnsi="Times New Roman" w:cs="Times New Roman"/>
      <w:color w:val="4F2F18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436C88"/>
    <w:rPr>
      <w:rFonts w:ascii="Times New Roman" w:eastAsia="Times" w:hAnsi="Times New Roman" w:cs="Times New Roman"/>
      <w:color w:val="4F2F18"/>
      <w:sz w:val="20"/>
      <w:szCs w:val="20"/>
    </w:rPr>
  </w:style>
  <w:style w:type="paragraph" w:customStyle="1" w:styleId="Subhead01">
    <w:name w:val="Subhead 01"/>
    <w:basedOn w:val="Heading3"/>
    <w:link w:val="Subhead01Char"/>
    <w:qFormat/>
    <w:rsid w:val="00436C88"/>
    <w:pPr>
      <w:spacing w:before="240" w:after="120"/>
    </w:pPr>
    <w:rPr>
      <w:rFonts w:ascii="Times New Roman" w:hAnsi="Times New Roman"/>
      <w:bCs/>
      <w:color w:val="4F2F18"/>
      <w:sz w:val="24"/>
      <w:szCs w:val="20"/>
    </w:rPr>
  </w:style>
  <w:style w:type="character" w:customStyle="1" w:styleId="Subhead01Char">
    <w:name w:val="Subhead 01 Char"/>
    <w:basedOn w:val="Heading3Char"/>
    <w:link w:val="Subhead01"/>
    <w:rsid w:val="00436C88"/>
    <w:rPr>
      <w:rFonts w:ascii="Times New Roman" w:eastAsia="Times" w:hAnsi="Times New Roman" w:cs="Times New Roman"/>
      <w:b/>
      <w:bCs/>
      <w:color w:val="4F2F18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192EBE"/>
    <w:rPr>
      <w:rFonts w:eastAsia="Times" w:cs="Times New Roman"/>
      <w:b/>
      <w:sz w:val="40"/>
      <w:szCs w:val="4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6C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C8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7055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B6F4A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A6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BC3"/>
  </w:style>
  <w:style w:type="paragraph" w:styleId="Footer">
    <w:name w:val="footer"/>
    <w:basedOn w:val="Normal"/>
    <w:link w:val="FooterChar"/>
    <w:uiPriority w:val="99"/>
    <w:unhideWhenUsed/>
    <w:rsid w:val="00CA6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BC3"/>
  </w:style>
  <w:style w:type="table" w:styleId="TableGrid">
    <w:name w:val="Table Grid"/>
    <w:basedOn w:val="TableNormal"/>
    <w:uiPriority w:val="59"/>
    <w:rsid w:val="001E0B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F04C08"/>
    <w:rPr>
      <w:rFonts w:ascii="Times New Roman" w:eastAsia="Times" w:hAnsi="Times New Roman" w:cs="Times New Roman"/>
      <w:b/>
      <w:noProof/>
      <w:sz w:val="32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04C08"/>
    <w:rPr>
      <w:rFonts w:eastAsia="Times" w:cs="Times New Roman"/>
      <w:b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152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753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14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7432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10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63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zoom.us" TargetMode="External"/><Relationship Id="rId12" Type="http://schemas.openxmlformats.org/officeDocument/2006/relationships/hyperlink" Target="mailto:cdarrah@uga.edu" TargetMode="External"/><Relationship Id="rId13" Type="http://schemas.openxmlformats.org/officeDocument/2006/relationships/footer" Target="foot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jpg"/><Relationship Id="rId9" Type="http://schemas.openxmlformats.org/officeDocument/2006/relationships/hyperlink" Target="https://zoom.us/j/92439097657" TargetMode="External"/><Relationship Id="rId10" Type="http://schemas.openxmlformats.org/officeDocument/2006/relationships/hyperlink" Target="https://tsbvi.zoom.us/j/51220694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7</Words>
  <Characters>1354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GA</Company>
  <LinksUpToDate>false</LinksUpToDate>
  <CharactersWithSpaces>15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E</dc:creator>
  <cp:lastModifiedBy>Carol Darrah</cp:lastModifiedBy>
  <cp:revision>2</cp:revision>
  <cp:lastPrinted>2020-06-03T18:13:00Z</cp:lastPrinted>
  <dcterms:created xsi:type="dcterms:W3CDTF">2020-06-04T13:59:00Z</dcterms:created>
  <dcterms:modified xsi:type="dcterms:W3CDTF">2020-06-04T13:59:00Z</dcterms:modified>
</cp:coreProperties>
</file>